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B8C92" w14:textId="77777777" w:rsidR="00223C5E" w:rsidRDefault="00223C5E" w:rsidP="00223C5E">
      <w:pPr>
        <w:jc w:val="center"/>
        <w:rPr>
          <w:b/>
          <w:bCs/>
          <w:sz w:val="40"/>
          <w:szCs w:val="40"/>
          <w:u w:val="single"/>
        </w:rPr>
      </w:pPr>
      <w:bookmarkStart w:id="0" w:name="_Toc471744328"/>
    </w:p>
    <w:p w14:paraId="655CA6E9" w14:textId="77777777" w:rsidR="00223C5E" w:rsidRDefault="00223C5E" w:rsidP="00223C5E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a Communication and Computer Networks</w:t>
      </w:r>
    </w:p>
    <w:p w14:paraId="2E7C2BBC" w14:textId="77777777" w:rsidR="00223C5E" w:rsidRDefault="00223C5E" w:rsidP="00223C5E">
      <w:pPr>
        <w:jc w:val="center"/>
        <w:rPr>
          <w:b/>
          <w:bCs/>
          <w:w w:val="99"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EEE314</w:t>
      </w:r>
    </w:p>
    <w:p w14:paraId="6CA6A522" w14:textId="0F0DE0CE" w:rsidR="00223C5E" w:rsidRDefault="00223C5E" w:rsidP="00223C5E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Cambria" w:hAnsi="Cambria" w:cs="Cambria"/>
          <w:sz w:val="48"/>
          <w:szCs w:val="48"/>
        </w:rPr>
      </w:pPr>
      <w:r>
        <w:rPr>
          <w:rFonts w:ascii="Cambria" w:hAnsi="Cambria" w:cs="Cambria"/>
          <w:w w:val="99"/>
          <w:sz w:val="48"/>
          <w:szCs w:val="48"/>
        </w:rPr>
        <w:t>Lab # 0</w:t>
      </w:r>
      <w:r w:rsidR="006F6AF1">
        <w:rPr>
          <w:rFonts w:ascii="Cambria" w:hAnsi="Cambria" w:cs="Cambria"/>
          <w:w w:val="99"/>
          <w:sz w:val="48"/>
          <w:szCs w:val="48"/>
        </w:rPr>
        <w:t>8</w:t>
      </w:r>
    </w:p>
    <w:p w14:paraId="501A0163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10B40C82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ascii="Cambria" w:hAnsi="Cambria" w:cs="Cambria"/>
          <w:sz w:val="20"/>
          <w:szCs w:val="20"/>
        </w:rPr>
      </w:pPr>
    </w:p>
    <w:p w14:paraId="66508D06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noProof/>
          <w:sz w:val="20"/>
          <w:szCs w:val="20"/>
        </w:rPr>
      </w:pPr>
      <w:r>
        <w:rPr>
          <w:rFonts w:ascii="Cambria" w:hAnsi="Cambria" w:cs="Cambria"/>
          <w:noProof/>
          <w:sz w:val="20"/>
          <w:szCs w:val="20"/>
        </w:rPr>
        <w:drawing>
          <wp:inline distT="0" distB="0" distL="0" distR="0" wp14:anchorId="26C68466" wp14:editId="28D20C08">
            <wp:extent cx="1371600" cy="1371600"/>
            <wp:effectExtent l="0" t="0" r="0" b="0"/>
            <wp:docPr id="897" name="Picture 8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20px-COMSATS_new_logo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F090E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noProof/>
          <w:sz w:val="20"/>
          <w:szCs w:val="20"/>
        </w:rPr>
      </w:pPr>
    </w:p>
    <w:p w14:paraId="7C4B2ACF" w14:textId="77777777" w:rsidR="00223C5E" w:rsidRDefault="00223C5E" w:rsidP="00223C5E">
      <w:pPr>
        <w:widowControl w:val="0"/>
        <w:autoSpaceDE w:val="0"/>
        <w:autoSpaceDN w:val="0"/>
        <w:adjustRightInd w:val="0"/>
        <w:spacing w:after="0" w:line="200" w:lineRule="exact"/>
        <w:rPr>
          <w:rFonts w:cs="Times New Roman"/>
          <w:sz w:val="20"/>
          <w:szCs w:val="20"/>
        </w:rPr>
      </w:pPr>
    </w:p>
    <w:tbl>
      <w:tblPr>
        <w:tblW w:w="9465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40"/>
        <w:gridCol w:w="6825"/>
      </w:tblGrid>
      <w:tr w:rsidR="00223C5E" w14:paraId="6FB082A6" w14:textId="77777777" w:rsidTr="003E6AC6">
        <w:trPr>
          <w:trHeight w:hRule="exact" w:val="1313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B64766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7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6DDE0C2A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pacing w:val="3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85879D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br/>
            </w:r>
            <w:r w:rsidRPr="00223C5E">
              <w:rPr>
                <w:rFonts w:cs="Times New Roman"/>
                <w:sz w:val="28"/>
                <w:szCs w:val="28"/>
              </w:rPr>
              <w:t xml:space="preserve">  Muhammad Haris Irfan</w:t>
            </w:r>
          </w:p>
        </w:tc>
      </w:tr>
      <w:tr w:rsidR="00223C5E" w14:paraId="5C58EC11" w14:textId="77777777" w:rsidTr="003E6AC6">
        <w:trPr>
          <w:trHeight w:hRule="exact" w:val="166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11ACE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" w:after="0" w:line="100" w:lineRule="exact"/>
              <w:rPr>
                <w:rFonts w:cs="Times New Roman"/>
                <w:sz w:val="10"/>
                <w:szCs w:val="10"/>
              </w:rPr>
            </w:pPr>
          </w:p>
          <w:p w14:paraId="16BE3E75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1B6EDE6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0755FAD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Re</w:t>
            </w:r>
            <w:r>
              <w:rPr>
                <w:rFonts w:cs="Times New Roman"/>
                <w:spacing w:val="-1"/>
                <w:sz w:val="28"/>
                <w:szCs w:val="28"/>
              </w:rPr>
              <w:t>g</w:t>
            </w:r>
            <w:r>
              <w:rPr>
                <w:rFonts w:cs="Times New Roman"/>
                <w:spacing w:val="1"/>
                <w:sz w:val="28"/>
                <w:szCs w:val="28"/>
              </w:rPr>
              <w:t>i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1"/>
                <w:sz w:val="28"/>
                <w:szCs w:val="28"/>
              </w:rPr>
              <w:t>io</w:t>
            </w:r>
            <w:r>
              <w:rPr>
                <w:rFonts w:cs="Times New Roman"/>
                <w:sz w:val="28"/>
                <w:szCs w:val="28"/>
              </w:rPr>
              <w:t>n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pacing w:val="1"/>
                <w:sz w:val="28"/>
                <w:szCs w:val="28"/>
              </w:rPr>
              <w:t>b</w:t>
            </w:r>
            <w:r>
              <w:rPr>
                <w:rFonts w:cs="Times New Roman"/>
                <w:sz w:val="28"/>
                <w:szCs w:val="28"/>
              </w:rPr>
              <w:t xml:space="preserve">er 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4EE83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6EBEDA59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CB8277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 </w:t>
            </w:r>
            <w:r w:rsidRPr="00223C5E">
              <w:rPr>
                <w:rFonts w:cs="Times New Roman"/>
                <w:sz w:val="28"/>
                <w:szCs w:val="28"/>
              </w:rPr>
              <w:t>FA18-BCE-090</w:t>
            </w:r>
          </w:p>
        </w:tc>
      </w:tr>
      <w:tr w:rsidR="00223C5E" w14:paraId="029ADEE3" w14:textId="77777777" w:rsidTr="003E6AC6">
        <w:trPr>
          <w:trHeight w:hRule="exact" w:val="1690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652409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cs="Times New Roman"/>
                <w:sz w:val="20"/>
                <w:szCs w:val="20"/>
              </w:rPr>
            </w:pPr>
          </w:p>
          <w:p w14:paraId="752461A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8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0FC26111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l</w:t>
            </w:r>
            <w:r>
              <w:rPr>
                <w:rFonts w:cs="Times New Roman"/>
                <w:spacing w:val="-2"/>
                <w:sz w:val="28"/>
                <w:szCs w:val="28"/>
              </w:rPr>
              <w:t>a</w:t>
            </w:r>
            <w:r>
              <w:rPr>
                <w:rFonts w:cs="Times New Roman"/>
                <w:spacing w:val="1"/>
                <w:sz w:val="28"/>
                <w:szCs w:val="28"/>
              </w:rPr>
              <w:t>s</w:t>
            </w:r>
            <w:r>
              <w:rPr>
                <w:rFonts w:cs="Times New Roman"/>
                <w:sz w:val="28"/>
                <w:szCs w:val="28"/>
              </w:rPr>
              <w:t>s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27B2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730B66EC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1778712F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 w:rsidRPr="00223C5E">
              <w:rPr>
                <w:rFonts w:cs="Times New Roman"/>
                <w:sz w:val="28"/>
                <w:szCs w:val="28"/>
              </w:rPr>
              <w:t xml:space="preserve">  BCE-6B</w:t>
            </w:r>
          </w:p>
        </w:tc>
      </w:tr>
      <w:tr w:rsidR="00223C5E" w14:paraId="42B55B85" w14:textId="77777777" w:rsidTr="003E6AC6">
        <w:trPr>
          <w:trHeight w:hRule="exact" w:val="1541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55088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rPr>
                <w:rFonts w:cs="Times New Roman"/>
                <w:sz w:val="28"/>
                <w:szCs w:val="28"/>
              </w:rPr>
            </w:pPr>
          </w:p>
          <w:p w14:paraId="6BCF2F5F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rPr>
                <w:rFonts w:cs="Times New Roman"/>
                <w:szCs w:val="24"/>
              </w:rPr>
            </w:pPr>
            <w:r>
              <w:rPr>
                <w:rFonts w:cs="Times New Roman"/>
                <w:sz w:val="28"/>
                <w:szCs w:val="28"/>
              </w:rPr>
              <w:t>I</w:t>
            </w:r>
            <w:r>
              <w:rPr>
                <w:rFonts w:cs="Times New Roman"/>
                <w:spacing w:val="1"/>
                <w:sz w:val="28"/>
                <w:szCs w:val="28"/>
              </w:rPr>
              <w:t>n</w:t>
            </w:r>
            <w:r>
              <w:rPr>
                <w:rFonts w:cs="Times New Roman"/>
                <w:spacing w:val="-1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>t</w:t>
            </w:r>
            <w:r>
              <w:rPr>
                <w:rFonts w:cs="Times New Roman"/>
                <w:spacing w:val="-2"/>
                <w:sz w:val="28"/>
                <w:szCs w:val="28"/>
              </w:rPr>
              <w:t>r</w:t>
            </w:r>
            <w:r>
              <w:rPr>
                <w:rFonts w:cs="Times New Roman"/>
                <w:spacing w:val="1"/>
                <w:sz w:val="28"/>
                <w:szCs w:val="28"/>
              </w:rPr>
              <w:t>u</w:t>
            </w:r>
            <w:r>
              <w:rPr>
                <w:rFonts w:cs="Times New Roman"/>
                <w:spacing w:val="-2"/>
                <w:sz w:val="28"/>
                <w:szCs w:val="28"/>
              </w:rPr>
              <w:t>c</w:t>
            </w:r>
            <w:r>
              <w:rPr>
                <w:rFonts w:cs="Times New Roman"/>
                <w:spacing w:val="1"/>
                <w:sz w:val="28"/>
                <w:szCs w:val="28"/>
              </w:rPr>
              <w:t>to</w:t>
            </w:r>
            <w:r>
              <w:rPr>
                <w:rFonts w:cs="Times New Roman"/>
                <w:sz w:val="28"/>
                <w:szCs w:val="28"/>
              </w:rPr>
              <w:t>r</w:t>
            </w:r>
            <w:r>
              <w:rPr>
                <w:rFonts w:cs="Times New Roman"/>
                <w:spacing w:val="-2"/>
                <w:sz w:val="28"/>
                <w:szCs w:val="28"/>
              </w:rPr>
              <w:t>’</w:t>
            </w:r>
            <w:r>
              <w:rPr>
                <w:rFonts w:cs="Times New Roman"/>
                <w:sz w:val="28"/>
                <w:szCs w:val="28"/>
              </w:rPr>
              <w:t>s</w:t>
            </w:r>
            <w:r>
              <w:rPr>
                <w:rFonts w:cs="Times New Roman"/>
                <w:spacing w:val="1"/>
                <w:sz w:val="28"/>
                <w:szCs w:val="28"/>
              </w:rPr>
              <w:t xml:space="preserve"> </w:t>
            </w:r>
            <w:r>
              <w:rPr>
                <w:rFonts w:cs="Times New Roman"/>
                <w:spacing w:val="-1"/>
                <w:sz w:val="28"/>
                <w:szCs w:val="28"/>
              </w:rPr>
              <w:t>N</w:t>
            </w:r>
            <w:r>
              <w:rPr>
                <w:rFonts w:cs="Times New Roman"/>
                <w:sz w:val="28"/>
                <w:szCs w:val="28"/>
              </w:rPr>
              <w:t>a</w:t>
            </w:r>
            <w:r>
              <w:rPr>
                <w:rFonts w:cs="Times New Roman"/>
                <w:spacing w:val="-4"/>
                <w:sz w:val="28"/>
                <w:szCs w:val="28"/>
              </w:rPr>
              <w:t>m</w:t>
            </w:r>
            <w:r>
              <w:rPr>
                <w:rFonts w:cs="Times New Roman"/>
                <w:sz w:val="28"/>
                <w:szCs w:val="28"/>
              </w:rPr>
              <w:t>e</w:t>
            </w:r>
          </w:p>
        </w:tc>
        <w:tc>
          <w:tcPr>
            <w:tcW w:w="6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48AA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</w:p>
          <w:p w14:paraId="2A456160" w14:textId="77777777" w:rsidR="00223C5E" w:rsidRDefault="00223C5E" w:rsidP="00223C5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 </w:t>
            </w:r>
            <w:r w:rsidRPr="00223C5E">
              <w:rPr>
                <w:rFonts w:cs="Times New Roman"/>
                <w:sz w:val="28"/>
                <w:szCs w:val="28"/>
              </w:rPr>
              <w:t>Sir Asad Ali Malik.</w:t>
            </w:r>
          </w:p>
        </w:tc>
      </w:tr>
    </w:tbl>
    <w:p w14:paraId="4284C745" w14:textId="77777777" w:rsidR="00223C5E" w:rsidRDefault="00223C5E" w:rsidP="00223C5E">
      <w:pPr>
        <w:spacing w:after="160" w:line="259" w:lineRule="auto"/>
        <w:jc w:val="left"/>
        <w:rPr>
          <w:rFonts w:eastAsia="Times New Roman" w:cs="Times New Roman"/>
          <w:b/>
          <w:sz w:val="40"/>
          <w:szCs w:val="24"/>
          <w:u w:val="single"/>
        </w:rPr>
      </w:pPr>
      <w:bookmarkStart w:id="1" w:name="_Toc460530918"/>
      <w:r>
        <w:rPr>
          <w:rFonts w:eastAsia="Times New Roman" w:cs="Times New Roman"/>
          <w:szCs w:val="24"/>
        </w:rPr>
        <w:br w:type="page"/>
      </w:r>
    </w:p>
    <w:bookmarkEnd w:id="0"/>
    <w:bookmarkEnd w:id="1"/>
    <w:p w14:paraId="7ADD869E" w14:textId="29C7C912" w:rsidR="00223C5E" w:rsidRDefault="003E6AC6" w:rsidP="00223C5E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Lab #0</w:t>
      </w:r>
      <w:r w:rsidR="006F6AF1">
        <w:rPr>
          <w:b/>
          <w:bCs/>
          <w:sz w:val="40"/>
          <w:szCs w:val="40"/>
          <w:u w:val="single"/>
        </w:rPr>
        <w:t>8</w:t>
      </w:r>
      <w:r w:rsidR="00322529">
        <w:rPr>
          <w:b/>
          <w:bCs/>
          <w:sz w:val="40"/>
          <w:szCs w:val="40"/>
          <w:u w:val="single"/>
        </w:rPr>
        <w:t xml:space="preserve"> </w:t>
      </w:r>
      <w:r w:rsidR="006F6AF1">
        <w:rPr>
          <w:b/>
          <w:bCs/>
          <w:sz w:val="40"/>
          <w:szCs w:val="40"/>
          <w:u w:val="single"/>
        </w:rPr>
        <w:t>VLAN</w:t>
      </w:r>
      <w:r>
        <w:rPr>
          <w:b/>
          <w:bCs/>
          <w:sz w:val="40"/>
          <w:szCs w:val="40"/>
          <w:u w:val="single"/>
        </w:rPr>
        <w:t xml:space="preserve"> Configuration</w:t>
      </w:r>
    </w:p>
    <w:p w14:paraId="4C0FF093" w14:textId="77777777" w:rsidR="00223C5E" w:rsidRDefault="00223C5E" w:rsidP="00223C5E">
      <w:r>
        <w:t xml:space="preserve">                                                   </w:t>
      </w:r>
    </w:p>
    <w:p w14:paraId="1A8D1358" w14:textId="6196846A" w:rsidR="00223C5E" w:rsidRDefault="00223C5E" w:rsidP="00223C5E">
      <w:pPr>
        <w:rPr>
          <w:b/>
          <w:bCs/>
          <w:sz w:val="40"/>
          <w:szCs w:val="36"/>
          <w:u w:val="single"/>
        </w:rPr>
      </w:pPr>
      <w:r>
        <w:t xml:space="preserve">                                                   </w:t>
      </w:r>
      <w:r w:rsidRPr="0048793F">
        <w:rPr>
          <w:b/>
          <w:bCs/>
          <w:sz w:val="40"/>
          <w:szCs w:val="36"/>
          <w:u w:val="single"/>
        </w:rPr>
        <w:t>I</w:t>
      </w:r>
      <w:r>
        <w:rPr>
          <w:b/>
          <w:bCs/>
          <w:sz w:val="40"/>
          <w:szCs w:val="36"/>
          <w:u w:val="single"/>
        </w:rPr>
        <w:t>n</w:t>
      </w:r>
      <w:r w:rsidRPr="0048793F">
        <w:rPr>
          <w:b/>
          <w:bCs/>
          <w:sz w:val="40"/>
          <w:szCs w:val="36"/>
          <w:u w:val="single"/>
        </w:rPr>
        <w:t>-Lab</w:t>
      </w:r>
      <w:r>
        <w:rPr>
          <w:b/>
          <w:bCs/>
          <w:sz w:val="40"/>
          <w:szCs w:val="36"/>
          <w:u w:val="single"/>
        </w:rPr>
        <w:t xml:space="preserve"> Task</w:t>
      </w:r>
    </w:p>
    <w:p w14:paraId="312BC593" w14:textId="70797654" w:rsidR="00223C5E" w:rsidRDefault="00223C5E" w:rsidP="00223C5E">
      <w:pPr>
        <w:rPr>
          <w:b/>
          <w:bCs/>
          <w:u w:val="single"/>
        </w:rPr>
      </w:pPr>
    </w:p>
    <w:p w14:paraId="5E19FCDF" w14:textId="27753060" w:rsidR="00322529" w:rsidRDefault="006F7FEE" w:rsidP="00223C5E">
      <w:pPr>
        <w:rPr>
          <w:b/>
          <w:bCs/>
          <w:u w:val="single"/>
        </w:rPr>
      </w:pPr>
      <w:r w:rsidRPr="006F7FEE">
        <w:rPr>
          <w:b/>
          <w:bCs/>
          <w:noProof/>
        </w:rPr>
        <w:drawing>
          <wp:inline distT="0" distB="0" distL="0" distR="0" wp14:anchorId="3AFE0316" wp14:editId="09F89B75">
            <wp:extent cx="6106378" cy="4037605"/>
            <wp:effectExtent l="0" t="0" r="8890" b="127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4914" cy="4043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215E" w14:textId="1D34DF22" w:rsidR="006F7FEE" w:rsidRDefault="006F7FEE" w:rsidP="00223C5E">
      <w:pPr>
        <w:rPr>
          <w:b/>
          <w:bCs/>
          <w:u w:val="single"/>
        </w:rPr>
      </w:pPr>
    </w:p>
    <w:p w14:paraId="28CDA015" w14:textId="66EE289D" w:rsidR="006F7FEE" w:rsidRDefault="00B748F2" w:rsidP="00223C5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V</w:t>
      </w:r>
      <w:r>
        <w:rPr>
          <w:b/>
          <w:bCs/>
          <w:u w:val="single"/>
        </w:rPr>
        <w:t>LAN</w:t>
      </w:r>
      <w:r w:rsidR="006F7FEE">
        <w:rPr>
          <w:b/>
          <w:bCs/>
          <w:u w:val="single"/>
        </w:rPr>
        <w:t xml:space="preserve">1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10</w:t>
      </w:r>
    </w:p>
    <w:p w14:paraId="3DCEAF15" w14:textId="55CD926A" w:rsidR="006F7FEE" w:rsidRDefault="006F7FEE" w:rsidP="00223C5E">
      <w:pPr>
        <w:rPr>
          <w:b/>
          <w:bCs/>
          <w:u w:val="single"/>
        </w:rPr>
      </w:pPr>
      <w:r w:rsidRPr="006F7FEE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1A026BA9" wp14:editId="7EA8F894">
            <wp:simplePos x="0" y="0"/>
            <wp:positionH relativeFrom="margin">
              <wp:align>left</wp:align>
            </wp:positionH>
            <wp:positionV relativeFrom="paragraph">
              <wp:posOffset>151006</wp:posOffset>
            </wp:positionV>
            <wp:extent cx="4925112" cy="1638529"/>
            <wp:effectExtent l="0" t="0" r="0" b="0"/>
            <wp:wrapNone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4900A0" w14:textId="5E76540E" w:rsidR="003E6AC6" w:rsidRDefault="003E6AC6" w:rsidP="00223C5E">
      <w:pPr>
        <w:rPr>
          <w:b/>
          <w:bCs/>
          <w:u w:val="single"/>
        </w:rPr>
      </w:pPr>
    </w:p>
    <w:p w14:paraId="7747717D" w14:textId="7ACF9E91" w:rsidR="00223C5E" w:rsidRDefault="00223C5E" w:rsidP="00223C5E"/>
    <w:p w14:paraId="04F0DB74" w14:textId="24B50364" w:rsidR="003E6AC6" w:rsidRDefault="003E6AC6" w:rsidP="00223C5E"/>
    <w:p w14:paraId="06201A5F" w14:textId="3FA38968" w:rsidR="003E6AC6" w:rsidRDefault="003E6AC6" w:rsidP="00223C5E"/>
    <w:p w14:paraId="5E90B96A" w14:textId="50EB14C6" w:rsidR="003E6AC6" w:rsidRDefault="003E6AC6" w:rsidP="00223C5E"/>
    <w:p w14:paraId="6EC78242" w14:textId="5D3887DE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1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20</w:t>
      </w:r>
    </w:p>
    <w:p w14:paraId="4035A1FF" w14:textId="2F46F28D" w:rsidR="006F7FEE" w:rsidRDefault="006F7FEE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4FD3C657" wp14:editId="2DD79D2E">
            <wp:extent cx="5611008" cy="1629002"/>
            <wp:effectExtent l="0" t="0" r="8890" b="952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D1FF9" w14:textId="7DCDFF20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1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30</w:t>
      </w:r>
    </w:p>
    <w:p w14:paraId="583B4E68" w14:textId="6AF3DB0C" w:rsidR="003E6AC6" w:rsidRDefault="006F7FEE" w:rsidP="00223C5E">
      <w:r>
        <w:rPr>
          <w:noProof/>
        </w:rPr>
        <w:drawing>
          <wp:inline distT="0" distB="0" distL="0" distR="0" wp14:anchorId="28273F9D" wp14:editId="568BD308">
            <wp:extent cx="5668166" cy="1924319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7737F" w14:textId="2FD72302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2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10</w:t>
      </w:r>
    </w:p>
    <w:p w14:paraId="1F708583" w14:textId="3FE1613E" w:rsidR="006F7FEE" w:rsidRDefault="006F7FEE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445C6842" wp14:editId="0ED99C93">
            <wp:extent cx="5630061" cy="1867161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C5C" w14:textId="77777777" w:rsidR="006F7FEE" w:rsidRDefault="006F7FEE" w:rsidP="006F7FEE">
      <w:pPr>
        <w:rPr>
          <w:b/>
          <w:bCs/>
          <w:u w:val="single"/>
        </w:rPr>
      </w:pPr>
    </w:p>
    <w:p w14:paraId="3EAFE703" w14:textId="77777777" w:rsidR="006F7FEE" w:rsidRDefault="006F7FEE" w:rsidP="006F7FEE">
      <w:pPr>
        <w:rPr>
          <w:b/>
          <w:bCs/>
          <w:u w:val="single"/>
        </w:rPr>
      </w:pPr>
    </w:p>
    <w:p w14:paraId="5417781C" w14:textId="77777777" w:rsidR="006F7FEE" w:rsidRDefault="006F7FEE" w:rsidP="006F7FEE">
      <w:pPr>
        <w:rPr>
          <w:b/>
          <w:bCs/>
          <w:u w:val="single"/>
        </w:rPr>
      </w:pPr>
    </w:p>
    <w:p w14:paraId="49E68907" w14:textId="62468CC1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2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20</w:t>
      </w:r>
    </w:p>
    <w:p w14:paraId="54BA2889" w14:textId="3C020D50" w:rsidR="006F7FEE" w:rsidRDefault="006F7FEE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5C592D3" wp14:editId="38860336">
            <wp:extent cx="5639587" cy="1933845"/>
            <wp:effectExtent l="0" t="0" r="0" b="9525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3B041" w14:textId="61DA029A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2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30</w:t>
      </w:r>
    </w:p>
    <w:p w14:paraId="2C6A82C4" w14:textId="5C3F3F6A" w:rsidR="006F7FEE" w:rsidRDefault="006F7FEE" w:rsidP="00223C5E">
      <w:r>
        <w:rPr>
          <w:noProof/>
        </w:rPr>
        <w:drawing>
          <wp:inline distT="0" distB="0" distL="0" distR="0" wp14:anchorId="01709CCE" wp14:editId="2D5E6707">
            <wp:extent cx="5620534" cy="1905266"/>
            <wp:effectExtent l="0" t="0" r="0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D676F" w14:textId="12DA9262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3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10</w:t>
      </w:r>
    </w:p>
    <w:p w14:paraId="26681174" w14:textId="18A32B5D" w:rsidR="006F7FEE" w:rsidRDefault="006F7FEE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46C35957" wp14:editId="2429DB21">
            <wp:extent cx="5630061" cy="1829055"/>
            <wp:effectExtent l="0" t="0" r="889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1A4BF" w14:textId="77777777" w:rsidR="006F7FEE" w:rsidRDefault="006F7FEE" w:rsidP="006F7FEE">
      <w:pPr>
        <w:rPr>
          <w:b/>
          <w:bCs/>
          <w:u w:val="single"/>
        </w:rPr>
      </w:pPr>
    </w:p>
    <w:p w14:paraId="2356A36E" w14:textId="77777777" w:rsidR="006F7FEE" w:rsidRDefault="006F7FEE" w:rsidP="006F7FEE">
      <w:pPr>
        <w:rPr>
          <w:b/>
          <w:bCs/>
          <w:u w:val="single"/>
        </w:rPr>
      </w:pPr>
    </w:p>
    <w:p w14:paraId="209DB3DB" w14:textId="77777777" w:rsidR="006F7FEE" w:rsidRDefault="006F7FEE" w:rsidP="006F7FEE">
      <w:pPr>
        <w:rPr>
          <w:b/>
          <w:bCs/>
          <w:u w:val="single"/>
        </w:rPr>
      </w:pPr>
    </w:p>
    <w:p w14:paraId="7D73FC66" w14:textId="1F911921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3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20</w:t>
      </w:r>
    </w:p>
    <w:p w14:paraId="40CDBCAD" w14:textId="43F2B03B" w:rsidR="006F7FEE" w:rsidRDefault="006F7FEE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505F8F70" wp14:editId="031BE0F9">
            <wp:extent cx="5611008" cy="1971950"/>
            <wp:effectExtent l="0" t="0" r="8890" b="952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6C452" w14:textId="1E89B75A" w:rsidR="006F7FEE" w:rsidRDefault="00B748F2" w:rsidP="006F7FEE">
      <w:pPr>
        <w:rPr>
          <w:b/>
          <w:bCs/>
          <w:u w:val="single"/>
        </w:rPr>
      </w:pPr>
      <w:r>
        <w:rPr>
          <w:b/>
          <w:bCs/>
          <w:u w:val="single"/>
        </w:rPr>
        <w:t>Packet</w:t>
      </w:r>
      <w:r w:rsidR="006F7FEE">
        <w:rPr>
          <w:b/>
          <w:bCs/>
          <w:u w:val="single"/>
        </w:rPr>
        <w:t xml:space="preserve"> from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 xml:space="preserve">30 to </w:t>
      </w:r>
      <w:r>
        <w:rPr>
          <w:b/>
          <w:bCs/>
          <w:u w:val="single"/>
        </w:rPr>
        <w:t>VLAN</w:t>
      </w:r>
      <w:r w:rsidR="006F7FEE">
        <w:rPr>
          <w:b/>
          <w:bCs/>
          <w:u w:val="single"/>
        </w:rPr>
        <w:t>30</w:t>
      </w:r>
    </w:p>
    <w:p w14:paraId="0B9B15D3" w14:textId="5542C329" w:rsidR="006F7FEE" w:rsidRDefault="006F7FEE" w:rsidP="006F7FEE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7D45CC70" wp14:editId="051A65D3">
            <wp:extent cx="5591955" cy="1857634"/>
            <wp:effectExtent l="0" t="0" r="8890" b="952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F4698" w14:textId="77777777" w:rsidR="006F7FEE" w:rsidRDefault="006F7FEE" w:rsidP="006F7FEE">
      <w:pPr>
        <w:rPr>
          <w:b/>
          <w:bCs/>
          <w:u w:val="single"/>
        </w:rPr>
      </w:pPr>
    </w:p>
    <w:p w14:paraId="5475EE1C" w14:textId="77777777" w:rsidR="006F7FEE" w:rsidRDefault="006F7FEE" w:rsidP="00223C5E">
      <w:pPr>
        <w:jc w:val="center"/>
        <w:rPr>
          <w:b/>
          <w:bCs/>
          <w:sz w:val="40"/>
          <w:szCs w:val="36"/>
          <w:u w:val="single"/>
        </w:rPr>
      </w:pPr>
    </w:p>
    <w:p w14:paraId="6D6B26B4" w14:textId="77777777" w:rsidR="006F7FEE" w:rsidRDefault="006F7FEE" w:rsidP="00223C5E">
      <w:pPr>
        <w:jc w:val="center"/>
        <w:rPr>
          <w:b/>
          <w:bCs/>
          <w:sz w:val="40"/>
          <w:szCs w:val="36"/>
          <w:u w:val="single"/>
        </w:rPr>
      </w:pPr>
    </w:p>
    <w:p w14:paraId="45D96373" w14:textId="77777777" w:rsidR="006F7FEE" w:rsidRDefault="006F7FEE" w:rsidP="00223C5E">
      <w:pPr>
        <w:jc w:val="center"/>
        <w:rPr>
          <w:b/>
          <w:bCs/>
          <w:sz w:val="40"/>
          <w:szCs w:val="36"/>
          <w:u w:val="single"/>
        </w:rPr>
      </w:pPr>
    </w:p>
    <w:p w14:paraId="1D778C46" w14:textId="77777777" w:rsidR="006F7FEE" w:rsidRDefault="006F7FEE" w:rsidP="00223C5E">
      <w:pPr>
        <w:jc w:val="center"/>
        <w:rPr>
          <w:b/>
          <w:bCs/>
          <w:sz w:val="40"/>
          <w:szCs w:val="36"/>
          <w:u w:val="single"/>
        </w:rPr>
      </w:pPr>
    </w:p>
    <w:p w14:paraId="3E8A3FB8" w14:textId="77777777" w:rsidR="006F7FEE" w:rsidRDefault="006F7FEE" w:rsidP="00223C5E">
      <w:pPr>
        <w:jc w:val="center"/>
        <w:rPr>
          <w:b/>
          <w:bCs/>
          <w:sz w:val="40"/>
          <w:szCs w:val="36"/>
          <w:u w:val="single"/>
        </w:rPr>
      </w:pPr>
    </w:p>
    <w:p w14:paraId="2403E8B9" w14:textId="77777777" w:rsidR="006F7FEE" w:rsidRDefault="006F7FEE" w:rsidP="00223C5E">
      <w:pPr>
        <w:jc w:val="center"/>
        <w:rPr>
          <w:b/>
          <w:bCs/>
          <w:sz w:val="40"/>
          <w:szCs w:val="36"/>
          <w:u w:val="single"/>
        </w:rPr>
      </w:pPr>
    </w:p>
    <w:p w14:paraId="56DE17B6" w14:textId="58BB499D" w:rsidR="00223C5E" w:rsidRDefault="00223C5E" w:rsidP="00223C5E">
      <w:pPr>
        <w:jc w:val="center"/>
        <w:rPr>
          <w:b/>
          <w:bCs/>
          <w:sz w:val="40"/>
          <w:szCs w:val="36"/>
          <w:u w:val="single"/>
        </w:rPr>
      </w:pPr>
      <w:r w:rsidRPr="0048793F">
        <w:rPr>
          <w:b/>
          <w:bCs/>
          <w:sz w:val="40"/>
          <w:szCs w:val="36"/>
          <w:u w:val="single"/>
        </w:rPr>
        <w:lastRenderedPageBreak/>
        <w:t>Home Task</w:t>
      </w:r>
    </w:p>
    <w:p w14:paraId="1AEC310C" w14:textId="77777777" w:rsidR="00190929" w:rsidRDefault="00190929" w:rsidP="00223C5E">
      <w:pPr>
        <w:jc w:val="left"/>
        <w:rPr>
          <w:b/>
          <w:bCs/>
          <w:sz w:val="40"/>
          <w:szCs w:val="36"/>
          <w:u w:val="single"/>
        </w:rPr>
      </w:pPr>
    </w:p>
    <w:p w14:paraId="63FFC9E0" w14:textId="6683476D" w:rsidR="006F7FEE" w:rsidRPr="006F7FEE" w:rsidRDefault="006F7FEE" w:rsidP="006F7FEE">
      <w:pPr>
        <w:pStyle w:val="ListParagraph"/>
        <w:numPr>
          <w:ilvl w:val="0"/>
          <w:numId w:val="15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witch</w:t>
      </w:r>
      <w:r w:rsidR="00223C5E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1</w:t>
      </w:r>
      <w:r w:rsidR="00223C5E" w:rsidRPr="007D123D">
        <w:rPr>
          <w:b/>
          <w:bCs/>
          <w:sz w:val="40"/>
          <w:szCs w:val="36"/>
          <w:u w:val="single"/>
        </w:rPr>
        <w:t>:</w:t>
      </w:r>
    </w:p>
    <w:p w14:paraId="42DC2D9D" w14:textId="726BB125" w:rsidR="00223C5E" w:rsidRDefault="00F3401C" w:rsidP="00223C5E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</w:t>
      </w:r>
      <w:r w:rsidR="00223C5E">
        <w:rPr>
          <w:b/>
          <w:bCs/>
          <w:sz w:val="40"/>
          <w:szCs w:val="36"/>
          <w:u w:val="single"/>
        </w:rPr>
        <w:t>:</w:t>
      </w:r>
    </w:p>
    <w:p w14:paraId="269DD0F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#show running-config</w:t>
      </w:r>
    </w:p>
    <w:p w14:paraId="0F663C4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Building configuration...</w:t>
      </w:r>
    </w:p>
    <w:p w14:paraId="6022E0C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3517327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Current configuration : 1444 bytes</w:t>
      </w:r>
    </w:p>
    <w:p w14:paraId="55F74A0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ADFF01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version 12.2</w:t>
      </w:r>
    </w:p>
    <w:p w14:paraId="4C0AA4B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service timestamps log datetime msec</w:t>
      </w:r>
    </w:p>
    <w:p w14:paraId="4F5E75D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service timestamps debug datetime msec</w:t>
      </w:r>
    </w:p>
    <w:p w14:paraId="75DCC0F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service password-encryption</w:t>
      </w:r>
    </w:p>
    <w:p w14:paraId="30E4364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E02F43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hostname Switch</w:t>
      </w:r>
    </w:p>
    <w:p w14:paraId="125FEB8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4DC469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18C8B1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7C187D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686093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F1B89D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panning-tree mode pvst</w:t>
      </w:r>
    </w:p>
    <w:p w14:paraId="6E83222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panning-tree extend system-id</w:t>
      </w:r>
    </w:p>
    <w:p w14:paraId="37C1ABA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BE2E0C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</w:t>
      </w:r>
    </w:p>
    <w:p w14:paraId="69D664E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60EA8CC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2127560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D1B488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</w:t>
      </w:r>
    </w:p>
    <w:p w14:paraId="1ABAD0B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0BE5DC9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0C4D4E9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CCD1C1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3</w:t>
      </w:r>
    </w:p>
    <w:p w14:paraId="33BACC3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2039F0A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69D18B0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6D0A33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lastRenderedPageBreak/>
        <w:t>interface FastEthernet0/4</w:t>
      </w:r>
    </w:p>
    <w:p w14:paraId="2D12CDA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4569250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6DBDC2A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3E13CF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5</w:t>
      </w:r>
    </w:p>
    <w:p w14:paraId="12ED71E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3A387DE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24428A2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7BA59A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6</w:t>
      </w:r>
    </w:p>
    <w:p w14:paraId="330E159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E5F04F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7</w:t>
      </w:r>
    </w:p>
    <w:p w14:paraId="5E4F548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46A60C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8</w:t>
      </w:r>
    </w:p>
    <w:p w14:paraId="200EE8A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6FFA03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9</w:t>
      </w:r>
    </w:p>
    <w:p w14:paraId="47B2202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787EDE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0</w:t>
      </w:r>
    </w:p>
    <w:p w14:paraId="54BE952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E6DCC8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1</w:t>
      </w:r>
    </w:p>
    <w:p w14:paraId="454BD6B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97A1B5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2</w:t>
      </w:r>
    </w:p>
    <w:p w14:paraId="2C782DD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983DC1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3</w:t>
      </w:r>
    </w:p>
    <w:p w14:paraId="729F144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BDAC5C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4</w:t>
      </w:r>
    </w:p>
    <w:p w14:paraId="72E2749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49F335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5</w:t>
      </w:r>
    </w:p>
    <w:p w14:paraId="1A80BDD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7FE932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6</w:t>
      </w:r>
    </w:p>
    <w:p w14:paraId="5C5F262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947F68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7</w:t>
      </w:r>
    </w:p>
    <w:p w14:paraId="68CA11C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B19E77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8</w:t>
      </w:r>
    </w:p>
    <w:p w14:paraId="1BD1EC6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F67881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9</w:t>
      </w:r>
    </w:p>
    <w:p w14:paraId="21DC64D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F159CC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0</w:t>
      </w:r>
    </w:p>
    <w:p w14:paraId="1B2CE7E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4CA09D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1</w:t>
      </w:r>
    </w:p>
    <w:p w14:paraId="75E89DC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7F8B95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2</w:t>
      </w:r>
    </w:p>
    <w:p w14:paraId="1BEC5DA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5D0EDE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3</w:t>
      </w:r>
    </w:p>
    <w:p w14:paraId="4B42F5B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2D9DFB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4</w:t>
      </w:r>
    </w:p>
    <w:p w14:paraId="5B689F6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7B86BD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lastRenderedPageBreak/>
        <w:t>interface GigabitEthernet0/1</w:t>
      </w:r>
    </w:p>
    <w:p w14:paraId="590EECA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C98B32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GigabitEthernet0/2</w:t>
      </w:r>
    </w:p>
    <w:p w14:paraId="791ECB9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D76596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Vlan1</w:t>
      </w:r>
    </w:p>
    <w:p w14:paraId="305142C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ip address</w:t>
      </w:r>
    </w:p>
    <w:p w14:paraId="387C7FA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hutdown</w:t>
      </w:r>
    </w:p>
    <w:p w14:paraId="1B39E09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669E02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Vlan99</w:t>
      </w:r>
    </w:p>
    <w:p w14:paraId="76C986E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mac-address 000c.8559.4201</w:t>
      </w:r>
    </w:p>
    <w:p w14:paraId="2C48DEA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p address 172.17.99.11 255.255.255.0</w:t>
      </w:r>
    </w:p>
    <w:p w14:paraId="0292700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6E0A1B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2A80BC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3D7864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E48826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ine con 0</w:t>
      </w:r>
    </w:p>
    <w:p w14:paraId="2EC0880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B2E8A9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ine vty 0 4</w:t>
      </w:r>
    </w:p>
    <w:p w14:paraId="3387C93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ogin</w:t>
      </w:r>
    </w:p>
    <w:p w14:paraId="7B3E9D8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ine vty 5 15</w:t>
      </w:r>
    </w:p>
    <w:p w14:paraId="2C2DB1B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ogin</w:t>
      </w:r>
    </w:p>
    <w:p w14:paraId="7006739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28D731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784664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D53E15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AC9CDD0" w14:textId="4946B479" w:rsidR="00190929" w:rsidRDefault="006F7FEE" w:rsidP="006F7FEE">
      <w:pPr>
        <w:rPr>
          <w:b/>
          <w:bCs/>
          <w:sz w:val="40"/>
          <w:szCs w:val="36"/>
          <w:u w:val="single"/>
        </w:rPr>
      </w:pPr>
      <w:r w:rsidRPr="006F7FEE">
        <w:rPr>
          <w:rFonts w:eastAsia="Times New Roman" w:cs="Times New Roman"/>
          <w:szCs w:val="24"/>
        </w:rPr>
        <w:t>End</w:t>
      </w:r>
    </w:p>
    <w:p w14:paraId="751DD4A8" w14:textId="38864FD6" w:rsidR="006F7FEE" w:rsidRDefault="006F7FEE" w:rsidP="006F7FEE">
      <w:pPr>
        <w:rPr>
          <w:b/>
          <w:bCs/>
          <w:sz w:val="40"/>
          <w:szCs w:val="36"/>
          <w:u w:val="single"/>
        </w:rPr>
      </w:pPr>
    </w:p>
    <w:p w14:paraId="13B1A255" w14:textId="20AD4556" w:rsidR="006F7FEE" w:rsidRDefault="006F7FEE" w:rsidP="006F7FEE">
      <w:pPr>
        <w:rPr>
          <w:b/>
          <w:bCs/>
          <w:sz w:val="40"/>
          <w:szCs w:val="36"/>
          <w:u w:val="single"/>
        </w:rPr>
      </w:pPr>
    </w:p>
    <w:p w14:paraId="3249BF65" w14:textId="524066A6" w:rsidR="006F7FEE" w:rsidRDefault="006F7FEE" w:rsidP="006F7FEE">
      <w:pPr>
        <w:rPr>
          <w:b/>
          <w:bCs/>
          <w:sz w:val="40"/>
          <w:szCs w:val="36"/>
          <w:u w:val="single"/>
        </w:rPr>
      </w:pPr>
    </w:p>
    <w:p w14:paraId="0BAEC9CC" w14:textId="4B804245" w:rsidR="006F7FEE" w:rsidRDefault="006F7FEE" w:rsidP="006F7FEE">
      <w:pPr>
        <w:rPr>
          <w:b/>
          <w:bCs/>
          <w:sz w:val="40"/>
          <w:szCs w:val="36"/>
          <w:u w:val="single"/>
        </w:rPr>
      </w:pPr>
    </w:p>
    <w:p w14:paraId="127B1C86" w14:textId="77777777" w:rsidR="006F7FEE" w:rsidRDefault="006F7FEE" w:rsidP="006F7FEE">
      <w:pPr>
        <w:rPr>
          <w:b/>
          <w:bCs/>
          <w:sz w:val="40"/>
          <w:szCs w:val="36"/>
          <w:u w:val="single"/>
        </w:rPr>
      </w:pPr>
    </w:p>
    <w:p w14:paraId="086BE78F" w14:textId="683768D4" w:rsidR="00190929" w:rsidRDefault="00190929" w:rsidP="00223C5E">
      <w:pPr>
        <w:jc w:val="left"/>
        <w:rPr>
          <w:b/>
          <w:bCs/>
          <w:sz w:val="40"/>
          <w:szCs w:val="36"/>
          <w:u w:val="single"/>
        </w:rPr>
      </w:pPr>
    </w:p>
    <w:p w14:paraId="30BD69A1" w14:textId="77777777" w:rsidR="00B748F2" w:rsidRDefault="00B748F2" w:rsidP="00223C5E">
      <w:pPr>
        <w:jc w:val="left"/>
        <w:rPr>
          <w:b/>
          <w:bCs/>
          <w:sz w:val="40"/>
          <w:szCs w:val="36"/>
          <w:u w:val="single"/>
        </w:rPr>
      </w:pPr>
    </w:p>
    <w:p w14:paraId="0962DE38" w14:textId="1EDAACAE" w:rsidR="00F3401C" w:rsidRPr="007D123D" w:rsidRDefault="006F7FEE" w:rsidP="007D123D">
      <w:pPr>
        <w:pStyle w:val="ListParagraph"/>
        <w:numPr>
          <w:ilvl w:val="0"/>
          <w:numId w:val="14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lastRenderedPageBreak/>
        <w:t>Switch</w:t>
      </w:r>
      <w:r w:rsidR="00F3401C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2</w:t>
      </w:r>
      <w:r w:rsidR="00F3401C" w:rsidRPr="007D123D">
        <w:rPr>
          <w:b/>
          <w:bCs/>
          <w:sz w:val="40"/>
          <w:szCs w:val="36"/>
          <w:u w:val="single"/>
        </w:rPr>
        <w:t>:</w:t>
      </w:r>
    </w:p>
    <w:p w14:paraId="30F3D1FA" w14:textId="77777777" w:rsidR="00F3401C" w:rsidRDefault="00F3401C" w:rsidP="00F3401C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:</w:t>
      </w:r>
    </w:p>
    <w:p w14:paraId="3EE4D94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#show running-config</w:t>
      </w:r>
    </w:p>
    <w:p w14:paraId="6C6FCC3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Building configuration...</w:t>
      </w:r>
    </w:p>
    <w:p w14:paraId="17FA0A8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6E72F83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Current configuration : 1957 bytes</w:t>
      </w:r>
    </w:p>
    <w:p w14:paraId="4BA95D0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B61AF2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version 12.2</w:t>
      </w:r>
    </w:p>
    <w:p w14:paraId="2D884E9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service timestamps log datetime msec</w:t>
      </w:r>
    </w:p>
    <w:p w14:paraId="613AF8C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service timestamps debug datetime msec</w:t>
      </w:r>
    </w:p>
    <w:p w14:paraId="2E65C30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service password-encryption</w:t>
      </w:r>
    </w:p>
    <w:p w14:paraId="10F8B9B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0FA76B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hostname Switch</w:t>
      </w:r>
    </w:p>
    <w:p w14:paraId="13A8B89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ABDA96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919CC7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DC67DA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2CE2F0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AEEF97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panning-tree mode pvst</w:t>
      </w:r>
    </w:p>
    <w:p w14:paraId="5CE4D62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panning-tree extend system-id</w:t>
      </w:r>
    </w:p>
    <w:p w14:paraId="51F81EB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6BEFAB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</w:t>
      </w:r>
    </w:p>
    <w:p w14:paraId="57A52D1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76BF0FA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1AC7C2F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C8F8D8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</w:t>
      </w:r>
    </w:p>
    <w:p w14:paraId="2A34F09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4BFEE9E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0D61533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9C1185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3</w:t>
      </w:r>
    </w:p>
    <w:p w14:paraId="2FD00C3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5B71537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259B48D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145D5F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4</w:t>
      </w:r>
    </w:p>
    <w:p w14:paraId="7F2F371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5161EBB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349D7EE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91A94E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5</w:t>
      </w:r>
    </w:p>
    <w:p w14:paraId="2BCF16B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42A8530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4E865C3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38C323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lastRenderedPageBreak/>
        <w:t>interface FastEthernet0/6</w:t>
      </w:r>
    </w:p>
    <w:p w14:paraId="046F8DC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469FA3D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55CB1E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7</w:t>
      </w:r>
    </w:p>
    <w:p w14:paraId="0021425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16F9997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080DF4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8</w:t>
      </w:r>
    </w:p>
    <w:p w14:paraId="6B03148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7037214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E041B5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9</w:t>
      </w:r>
    </w:p>
    <w:p w14:paraId="4E990F1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60E52B0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2B018B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0</w:t>
      </w:r>
    </w:p>
    <w:p w14:paraId="48B1CDC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6830DB5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55C208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1</w:t>
      </w:r>
    </w:p>
    <w:p w14:paraId="2A57C4A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0420726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BD14ED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2</w:t>
      </w:r>
    </w:p>
    <w:p w14:paraId="57CAE9F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1E7DC05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9493BE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3</w:t>
      </w:r>
    </w:p>
    <w:p w14:paraId="698CB6E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5651CAE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AE1097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4</w:t>
      </w:r>
    </w:p>
    <w:p w14:paraId="4634A0A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6C04D82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0E518B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5</w:t>
      </w:r>
    </w:p>
    <w:p w14:paraId="3FF15E4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29BA75B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1423EC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6</w:t>
      </w:r>
    </w:p>
    <w:p w14:paraId="1570121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0772F17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FA65EC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7</w:t>
      </w:r>
    </w:p>
    <w:p w14:paraId="0C8E345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467A846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53585D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8</w:t>
      </w:r>
    </w:p>
    <w:p w14:paraId="515C1B3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558DCB5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BBF0D8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9</w:t>
      </w:r>
    </w:p>
    <w:p w14:paraId="2B76684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788B582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4C1299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0</w:t>
      </w:r>
    </w:p>
    <w:p w14:paraId="5164FE2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2A7669B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BC28BF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1</w:t>
      </w:r>
    </w:p>
    <w:p w14:paraId="1181421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lastRenderedPageBreak/>
        <w:t>switchport access vlan 20</w:t>
      </w:r>
    </w:p>
    <w:p w14:paraId="26D0B29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F5FFC9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2</w:t>
      </w:r>
    </w:p>
    <w:p w14:paraId="106AB78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690F7B2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1F3669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3</w:t>
      </w:r>
    </w:p>
    <w:p w14:paraId="41B3CB9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2996D2D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A23AAF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4</w:t>
      </w:r>
    </w:p>
    <w:p w14:paraId="6563BC2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3E35CA8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0A79D3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GigabitEthernet0/1</w:t>
      </w:r>
    </w:p>
    <w:p w14:paraId="29484B8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587865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GigabitEthernet0/2</w:t>
      </w:r>
    </w:p>
    <w:p w14:paraId="4B3985D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8D0082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Vlan1</w:t>
      </w:r>
    </w:p>
    <w:p w14:paraId="5FD4CC5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ip address</w:t>
      </w:r>
    </w:p>
    <w:p w14:paraId="01AF938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hutdown</w:t>
      </w:r>
    </w:p>
    <w:p w14:paraId="47BC445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C95A4D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Vlan99</w:t>
      </w:r>
    </w:p>
    <w:p w14:paraId="33E13BD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mac-address 0007.ece1.0b01</w:t>
      </w:r>
    </w:p>
    <w:p w14:paraId="62C1BDB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p address 172.17.99.12 255.255.255.0</w:t>
      </w:r>
    </w:p>
    <w:p w14:paraId="3D97CCB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394EA3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2E9E4C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1FA3A8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7A4022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ine con 0</w:t>
      </w:r>
    </w:p>
    <w:p w14:paraId="49F4142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3B5B83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ine vty 0 4</w:t>
      </w:r>
    </w:p>
    <w:p w14:paraId="5D68071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ogin</w:t>
      </w:r>
    </w:p>
    <w:p w14:paraId="7AE4EEA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ine vty 5 15</w:t>
      </w:r>
    </w:p>
    <w:p w14:paraId="3BA4225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ogin</w:t>
      </w:r>
    </w:p>
    <w:p w14:paraId="22C6E4F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34B6EE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FEAD8E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F90043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F48F464" w14:textId="60A9FAFC" w:rsidR="006F7FEE" w:rsidRDefault="006F7FEE" w:rsidP="006F7FEE">
      <w:pPr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End</w:t>
      </w:r>
    </w:p>
    <w:p w14:paraId="2EE2092A" w14:textId="740E7933" w:rsidR="00190929" w:rsidRDefault="00190929" w:rsidP="00223C5E">
      <w:pPr>
        <w:jc w:val="left"/>
        <w:rPr>
          <w:b/>
          <w:bCs/>
          <w:sz w:val="40"/>
          <w:szCs w:val="36"/>
          <w:u w:val="single"/>
        </w:rPr>
      </w:pPr>
    </w:p>
    <w:p w14:paraId="6A4C89B1" w14:textId="154B485C" w:rsidR="006F7FEE" w:rsidRDefault="006F7FEE" w:rsidP="00223C5E">
      <w:pPr>
        <w:jc w:val="left"/>
        <w:rPr>
          <w:b/>
          <w:bCs/>
          <w:sz w:val="40"/>
          <w:szCs w:val="36"/>
          <w:u w:val="single"/>
        </w:rPr>
      </w:pPr>
    </w:p>
    <w:p w14:paraId="5070549A" w14:textId="7AE98346" w:rsidR="006F7FEE" w:rsidRDefault="006F7FEE" w:rsidP="00223C5E">
      <w:pPr>
        <w:jc w:val="left"/>
        <w:rPr>
          <w:b/>
          <w:bCs/>
          <w:sz w:val="40"/>
          <w:szCs w:val="36"/>
          <w:u w:val="single"/>
        </w:rPr>
      </w:pPr>
    </w:p>
    <w:p w14:paraId="6B5E1C0C" w14:textId="77777777" w:rsidR="00B748F2" w:rsidRDefault="00B748F2" w:rsidP="00223C5E">
      <w:pPr>
        <w:jc w:val="left"/>
        <w:rPr>
          <w:b/>
          <w:bCs/>
          <w:sz w:val="40"/>
          <w:szCs w:val="36"/>
          <w:u w:val="single"/>
        </w:rPr>
      </w:pPr>
    </w:p>
    <w:p w14:paraId="0457800F" w14:textId="179807C0" w:rsidR="00F3401C" w:rsidRPr="007D123D" w:rsidRDefault="006F7FEE" w:rsidP="00F3401C">
      <w:pPr>
        <w:pStyle w:val="ListParagraph"/>
        <w:numPr>
          <w:ilvl w:val="0"/>
          <w:numId w:val="13"/>
        </w:num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witch</w:t>
      </w:r>
      <w:r w:rsidR="00F3401C" w:rsidRPr="007D123D">
        <w:rPr>
          <w:b/>
          <w:bCs/>
          <w:sz w:val="40"/>
          <w:szCs w:val="36"/>
          <w:u w:val="single"/>
        </w:rPr>
        <w:t xml:space="preserve"> </w:t>
      </w:r>
      <w:r>
        <w:rPr>
          <w:b/>
          <w:bCs/>
          <w:sz w:val="40"/>
          <w:szCs w:val="36"/>
          <w:u w:val="single"/>
        </w:rPr>
        <w:t>3</w:t>
      </w:r>
      <w:r w:rsidR="00F3401C" w:rsidRPr="007D123D">
        <w:rPr>
          <w:b/>
          <w:bCs/>
          <w:sz w:val="40"/>
          <w:szCs w:val="36"/>
          <w:u w:val="single"/>
        </w:rPr>
        <w:t>:</w:t>
      </w:r>
    </w:p>
    <w:p w14:paraId="2BD878C5" w14:textId="51B19E30" w:rsidR="00F3401C" w:rsidRDefault="00F3401C" w:rsidP="00F3401C">
      <w:pPr>
        <w:jc w:val="left"/>
        <w:rPr>
          <w:b/>
          <w:bCs/>
          <w:sz w:val="40"/>
          <w:szCs w:val="36"/>
          <w:u w:val="single"/>
        </w:rPr>
      </w:pPr>
      <w:r>
        <w:rPr>
          <w:b/>
          <w:bCs/>
          <w:sz w:val="40"/>
          <w:szCs w:val="36"/>
          <w:u w:val="single"/>
        </w:rPr>
        <w:t>Show running-config:</w:t>
      </w:r>
    </w:p>
    <w:p w14:paraId="51E51DF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#show running-config</w:t>
      </w:r>
    </w:p>
    <w:p w14:paraId="5DBB5EE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Building configuration...</w:t>
      </w:r>
    </w:p>
    <w:p w14:paraId="78358DE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</w:p>
    <w:p w14:paraId="3991AEA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Current configuration : 1957 bytes</w:t>
      </w:r>
    </w:p>
    <w:p w14:paraId="24E657D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3C4DA2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version 12.2</w:t>
      </w:r>
    </w:p>
    <w:p w14:paraId="21F0E39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service timestamps log datetime msec</w:t>
      </w:r>
    </w:p>
    <w:p w14:paraId="31586CF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service timestamps debug datetime msec</w:t>
      </w:r>
    </w:p>
    <w:p w14:paraId="2858969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service password-encryption</w:t>
      </w:r>
    </w:p>
    <w:p w14:paraId="699629C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0CD61A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hostname Switch</w:t>
      </w:r>
    </w:p>
    <w:p w14:paraId="2227290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35D5BE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F9B00B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877198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C1A96C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317F2A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panning-tree mode pvst</w:t>
      </w:r>
    </w:p>
    <w:p w14:paraId="38C451F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panning-tree extend system-id</w:t>
      </w:r>
    </w:p>
    <w:p w14:paraId="5E889EF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A47FCD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</w:t>
      </w:r>
    </w:p>
    <w:p w14:paraId="76BCA9E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3ECE501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0BE4630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3B8762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</w:t>
      </w:r>
    </w:p>
    <w:p w14:paraId="6699E29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38961FE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7251EBF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BD5DB1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3</w:t>
      </w:r>
    </w:p>
    <w:p w14:paraId="6642C71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2ADD817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0EBDB67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F0C9D3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4</w:t>
      </w:r>
    </w:p>
    <w:p w14:paraId="41F8E9A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05278F5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59B3E6B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lastRenderedPageBreak/>
        <w:t>!</w:t>
      </w:r>
    </w:p>
    <w:p w14:paraId="65A78F1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5</w:t>
      </w:r>
    </w:p>
    <w:p w14:paraId="682A3D0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trunk native vlan 99</w:t>
      </w:r>
    </w:p>
    <w:p w14:paraId="3774FCA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mode trunk</w:t>
      </w:r>
    </w:p>
    <w:p w14:paraId="1E0E7AB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C85F68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6</w:t>
      </w:r>
    </w:p>
    <w:p w14:paraId="2A504AA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654DA550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ECBDF6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7</w:t>
      </w:r>
    </w:p>
    <w:p w14:paraId="1E4751F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3120EDE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753FAC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8</w:t>
      </w:r>
    </w:p>
    <w:p w14:paraId="4BC89D2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6A41BA7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69BEE4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9</w:t>
      </w:r>
    </w:p>
    <w:p w14:paraId="5711F63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671F415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51BA57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0</w:t>
      </w:r>
    </w:p>
    <w:p w14:paraId="00A88D4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30</w:t>
      </w:r>
    </w:p>
    <w:p w14:paraId="5D414AC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CDE16D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1</w:t>
      </w:r>
    </w:p>
    <w:p w14:paraId="5F1F595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50B489D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91918B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2</w:t>
      </w:r>
    </w:p>
    <w:p w14:paraId="12D6A20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4F1326E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CC7905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3</w:t>
      </w:r>
    </w:p>
    <w:p w14:paraId="7EF9CE3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506A22E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2C9AD7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4</w:t>
      </w:r>
    </w:p>
    <w:p w14:paraId="5E118FBE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62C4451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E9C424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5</w:t>
      </w:r>
    </w:p>
    <w:p w14:paraId="6BA66D7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6AC31EE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A84D99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6</w:t>
      </w:r>
    </w:p>
    <w:p w14:paraId="359C114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3F4FBD1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7114FAB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7</w:t>
      </w:r>
    </w:p>
    <w:p w14:paraId="4CE2E12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10</w:t>
      </w:r>
    </w:p>
    <w:p w14:paraId="36E532B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11D79F9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8</w:t>
      </w:r>
    </w:p>
    <w:p w14:paraId="181299D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1CA5484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BD22D2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19</w:t>
      </w:r>
    </w:p>
    <w:p w14:paraId="191AD97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361612E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lastRenderedPageBreak/>
        <w:t>!</w:t>
      </w:r>
    </w:p>
    <w:p w14:paraId="07DF41B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0</w:t>
      </w:r>
    </w:p>
    <w:p w14:paraId="1AE8EC9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74CA026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04CBDCB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1</w:t>
      </w:r>
    </w:p>
    <w:p w14:paraId="1BDE956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4517144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171723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2</w:t>
      </w:r>
    </w:p>
    <w:p w14:paraId="18373E9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1A69BAF8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5367CD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3</w:t>
      </w:r>
    </w:p>
    <w:p w14:paraId="765FCED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548E2727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C80ED7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FastEthernet0/24</w:t>
      </w:r>
    </w:p>
    <w:p w14:paraId="2923CAF3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witchport access vlan 20</w:t>
      </w:r>
    </w:p>
    <w:p w14:paraId="5D2D8D8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79BC8F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GigabitEthernet0/1</w:t>
      </w:r>
    </w:p>
    <w:p w14:paraId="6E7A744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ACC27A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GigabitEthernet0/2</w:t>
      </w:r>
    </w:p>
    <w:p w14:paraId="351B0E2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69FB0D8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Vlan1</w:t>
      </w:r>
    </w:p>
    <w:p w14:paraId="5F434E6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no ip address</w:t>
      </w:r>
    </w:p>
    <w:p w14:paraId="3422EAF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shutdown</w:t>
      </w:r>
    </w:p>
    <w:p w14:paraId="3A9D6FCF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4D71CC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nterface Vlan99</w:t>
      </w:r>
    </w:p>
    <w:p w14:paraId="0B772009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mac-address 000b.bea6.d701</w:t>
      </w:r>
    </w:p>
    <w:p w14:paraId="7414BFC6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ip address 172.17.99.13 255.255.255.0</w:t>
      </w:r>
    </w:p>
    <w:p w14:paraId="5B0E0C3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4F7421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5CAE66D5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29ABDF5C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1A4881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ine con 0</w:t>
      </w:r>
    </w:p>
    <w:p w14:paraId="6004BE2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0FEDC8B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ine vty 0 4</w:t>
      </w:r>
    </w:p>
    <w:p w14:paraId="3C5F9132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ogin</w:t>
      </w:r>
    </w:p>
    <w:p w14:paraId="3951F6B1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ine vty 5 15</w:t>
      </w:r>
    </w:p>
    <w:p w14:paraId="1871C1B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login</w:t>
      </w:r>
    </w:p>
    <w:p w14:paraId="5F22368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E9345E4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32ED1C0A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D5967CD" w14:textId="77777777" w:rsidR="006F7FEE" w:rsidRPr="006F7FEE" w:rsidRDefault="006F7FEE" w:rsidP="006F7FEE">
      <w:pPr>
        <w:spacing w:after="0" w:line="240" w:lineRule="auto"/>
        <w:jc w:val="left"/>
        <w:rPr>
          <w:rFonts w:eastAsia="Times New Roman" w:cs="Times New Roman"/>
          <w:szCs w:val="24"/>
        </w:rPr>
      </w:pPr>
      <w:r w:rsidRPr="006F7FEE">
        <w:rPr>
          <w:rFonts w:eastAsia="Times New Roman" w:cs="Times New Roman"/>
          <w:szCs w:val="24"/>
        </w:rPr>
        <w:t>!</w:t>
      </w:r>
    </w:p>
    <w:p w14:paraId="480E755B" w14:textId="0F99AA02" w:rsidR="00294DA6" w:rsidRDefault="006F7FEE" w:rsidP="006F7FEE">
      <w:pPr>
        <w:jc w:val="left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e</w:t>
      </w:r>
      <w:r w:rsidRPr="006F7FEE">
        <w:rPr>
          <w:rFonts w:eastAsia="Times New Roman" w:cs="Times New Roman"/>
          <w:szCs w:val="24"/>
        </w:rPr>
        <w:t>nd</w:t>
      </w:r>
    </w:p>
    <w:p w14:paraId="679C780A" w14:textId="77777777" w:rsidR="006F7FEE" w:rsidRDefault="006F7FEE" w:rsidP="006F7FEE">
      <w:pPr>
        <w:jc w:val="left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  </w:t>
      </w:r>
    </w:p>
    <w:p w14:paraId="651BCCA6" w14:textId="0E88A490" w:rsidR="006F7FEE" w:rsidRPr="006F7FEE" w:rsidRDefault="006F7FEE" w:rsidP="006F7FEE">
      <w:pPr>
        <w:jc w:val="center"/>
        <w:rPr>
          <w:b/>
          <w:bCs/>
          <w:sz w:val="40"/>
          <w:szCs w:val="36"/>
          <w:u w:val="thick"/>
        </w:rPr>
      </w:pPr>
      <w:r w:rsidRPr="006F7FEE">
        <w:rPr>
          <w:rFonts w:eastAsia="Times New Roman" w:cs="Times New Roman"/>
          <w:b/>
          <w:bCs/>
          <w:szCs w:val="24"/>
        </w:rPr>
        <w:t xml:space="preserve">   </w:t>
      </w:r>
      <w:r w:rsidRPr="006F7FEE">
        <w:rPr>
          <w:rFonts w:eastAsia="Times New Roman" w:cs="Times New Roman"/>
          <w:b/>
          <w:bCs/>
          <w:szCs w:val="24"/>
          <w:u w:val="thick"/>
        </w:rPr>
        <w:t>__________________________________</w:t>
      </w:r>
    </w:p>
    <w:p w14:paraId="40E051D9" w14:textId="77777777" w:rsidR="003E6AC6" w:rsidRPr="00B71F92" w:rsidRDefault="003E6AC6" w:rsidP="003E6AC6">
      <w:pPr>
        <w:pStyle w:val="Heading2"/>
      </w:pPr>
      <w:bookmarkStart w:id="2" w:name="_Toc471744332"/>
      <w:r w:rsidRPr="00564728">
        <w:lastRenderedPageBreak/>
        <w:t>Critical Analysis / Conclusion</w:t>
      </w:r>
      <w:bookmarkEnd w:id="2"/>
    </w:p>
    <w:tbl>
      <w:tblPr>
        <w:tblStyle w:val="TableGrid"/>
        <w:tblW w:w="9540" w:type="dxa"/>
        <w:tblInd w:w="108" w:type="dxa"/>
        <w:tblLook w:val="04A0" w:firstRow="1" w:lastRow="0" w:firstColumn="1" w:lastColumn="0" w:noHBand="0" w:noVBand="1"/>
      </w:tblPr>
      <w:tblGrid>
        <w:gridCol w:w="9540"/>
      </w:tblGrid>
      <w:tr w:rsidR="003E6AC6" w:rsidRPr="00EA78B7" w14:paraId="35B33EB1" w14:textId="77777777" w:rsidTr="003E6AC6">
        <w:trPr>
          <w:trHeight w:val="4051"/>
        </w:trPr>
        <w:tc>
          <w:tcPr>
            <w:tcW w:w="9540" w:type="dxa"/>
          </w:tcPr>
          <w:p w14:paraId="78B0BA0F" w14:textId="77777777" w:rsidR="003E6AC6" w:rsidRDefault="003E6AC6" w:rsidP="003E6AC6">
            <w:pPr>
              <w:rPr>
                <w:rFonts w:asciiTheme="majorBidi" w:hAnsiTheme="majorBidi" w:cstheme="majorBidi"/>
                <w:b/>
                <w:bCs/>
                <w:lang w:val="en-GB"/>
              </w:rPr>
            </w:pPr>
          </w:p>
          <w:p w14:paraId="113C4722" w14:textId="77777777" w:rsidR="00B748F2" w:rsidRDefault="003E6AC6" w:rsidP="00B748F2">
            <w:pPr>
              <w:spacing w:line="480" w:lineRule="auto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>In this lab we learnt</w:t>
            </w:r>
            <w:r w:rsidR="00190929">
              <w:rPr>
                <w:rFonts w:asciiTheme="majorBidi" w:hAnsiTheme="majorBidi" w:cstheme="majorBidi"/>
                <w:lang w:val="en-GB"/>
              </w:rPr>
              <w:t xml:space="preserve"> </w:t>
            </w:r>
            <w:r>
              <w:rPr>
                <w:rFonts w:asciiTheme="majorBidi" w:hAnsiTheme="majorBidi" w:cstheme="majorBidi"/>
                <w:lang w:val="en-GB"/>
              </w:rPr>
              <w:t xml:space="preserve">about </w:t>
            </w:r>
            <w:r w:rsidR="00B748F2">
              <w:rPr>
                <w:rFonts w:asciiTheme="majorBidi" w:hAnsiTheme="majorBidi" w:cstheme="majorBidi"/>
                <w:lang w:val="en-GB"/>
              </w:rPr>
              <w:t xml:space="preserve">Virtual Local Area Network (VLAN) </w:t>
            </w:r>
            <w:r w:rsidR="00294DA6">
              <w:rPr>
                <w:rFonts w:asciiTheme="majorBidi" w:hAnsiTheme="majorBidi" w:cstheme="majorBidi"/>
                <w:lang w:val="en-GB"/>
              </w:rPr>
              <w:t>configuration</w:t>
            </w:r>
            <w:r w:rsidR="00190929">
              <w:rPr>
                <w:rFonts w:asciiTheme="majorBidi" w:hAnsiTheme="majorBidi" w:cstheme="majorBidi"/>
                <w:lang w:val="en-GB"/>
              </w:rPr>
              <w:t>.</w:t>
            </w:r>
            <w:r w:rsidR="00940B3B">
              <w:rPr>
                <w:rFonts w:asciiTheme="majorBidi" w:hAnsiTheme="majorBidi" w:cstheme="majorBidi"/>
                <w:lang w:val="en-GB"/>
              </w:rPr>
              <w:t xml:space="preserve"> </w:t>
            </w:r>
            <w:r w:rsidR="00436E89">
              <w:rPr>
                <w:rFonts w:asciiTheme="majorBidi" w:hAnsiTheme="majorBidi" w:cstheme="majorBidi"/>
                <w:lang w:val="en-GB"/>
              </w:rPr>
              <w:t xml:space="preserve">It is a </w:t>
            </w:r>
            <w:r w:rsidR="00B748F2">
              <w:rPr>
                <w:rFonts w:asciiTheme="majorBidi" w:hAnsiTheme="majorBidi" w:cstheme="majorBidi"/>
                <w:lang w:val="en-GB"/>
              </w:rPr>
              <w:t>group of logically connected devices that function exactly like a Local Area Network (LAN), each VLAN acts as a subgroup of switchports.</w:t>
            </w:r>
          </w:p>
          <w:p w14:paraId="2EDED58D" w14:textId="5873A96C" w:rsidR="00940B3B" w:rsidRPr="00940B3B" w:rsidRDefault="00940B3B" w:rsidP="00B748F2">
            <w:pPr>
              <w:spacing w:line="480" w:lineRule="auto"/>
              <w:rPr>
                <w:rFonts w:asciiTheme="majorBidi" w:hAnsiTheme="majorBidi" w:cstheme="majorBidi"/>
                <w:lang w:val="en-GB"/>
              </w:rPr>
            </w:pPr>
            <w:r>
              <w:rPr>
                <w:rFonts w:asciiTheme="majorBidi" w:hAnsiTheme="majorBidi" w:cstheme="majorBidi"/>
                <w:lang w:val="en-GB"/>
              </w:rPr>
              <w:t xml:space="preserve">Moreover, we implemented this on a topology given to us and successfully sent </w:t>
            </w:r>
            <w:r w:rsidR="00B748F2">
              <w:rPr>
                <w:rFonts w:asciiTheme="majorBidi" w:hAnsiTheme="majorBidi" w:cstheme="majorBidi"/>
                <w:lang w:val="en-GB"/>
              </w:rPr>
              <w:t>Packet</w:t>
            </w:r>
            <w:r>
              <w:rPr>
                <w:rFonts w:asciiTheme="majorBidi" w:hAnsiTheme="majorBidi" w:cstheme="majorBidi"/>
                <w:lang w:val="en-GB"/>
              </w:rPr>
              <w:t xml:space="preserve"> between PC’s co</w:t>
            </w:r>
            <w:r w:rsidR="00B748F2">
              <w:rPr>
                <w:rFonts w:asciiTheme="majorBidi" w:hAnsiTheme="majorBidi" w:cstheme="majorBidi"/>
                <w:lang w:val="en-GB"/>
              </w:rPr>
              <w:t>nnected to same VLAN’s and we were unable to send packets between PC’s connected to different VLAN’s</w:t>
            </w:r>
          </w:p>
        </w:tc>
      </w:tr>
    </w:tbl>
    <w:p w14:paraId="3878D62E" w14:textId="77777777" w:rsidR="003E6AC6" w:rsidRDefault="003E6AC6" w:rsidP="003E6AC6">
      <w:pPr>
        <w:jc w:val="left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75"/>
        <w:gridCol w:w="2077"/>
        <w:gridCol w:w="4690"/>
      </w:tblGrid>
      <w:tr w:rsidR="003E6AC6" w:rsidRPr="00EA78B7" w14:paraId="16EFB86E" w14:textId="77777777" w:rsidTr="003E6AC6">
        <w:trPr>
          <w:trHeight w:val="712"/>
        </w:trPr>
        <w:tc>
          <w:tcPr>
            <w:tcW w:w="9540" w:type="dxa"/>
            <w:gridSpan w:val="3"/>
            <w:shd w:val="clear" w:color="auto" w:fill="EEECE1"/>
            <w:vAlign w:val="center"/>
          </w:tcPr>
          <w:p w14:paraId="0EBD804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Lab Assessment</w:t>
            </w:r>
          </w:p>
        </w:tc>
      </w:tr>
      <w:tr w:rsidR="003E6AC6" w:rsidRPr="00EA78B7" w14:paraId="0C54CD4C" w14:textId="77777777" w:rsidTr="003E6AC6">
        <w:trPr>
          <w:trHeight w:val="467"/>
        </w:trPr>
        <w:tc>
          <w:tcPr>
            <w:tcW w:w="2515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05831F1E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Pre Lab</w:t>
            </w:r>
          </w:p>
        </w:tc>
        <w:tc>
          <w:tcPr>
            <w:tcW w:w="215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124D7C7F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 w:val="restart"/>
          </w:tcPr>
          <w:p w14:paraId="41ADC943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430EE0D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2CD549B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25</w:t>
            </w:r>
          </w:p>
          <w:p w14:paraId="0D7AAE21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  <w:p w14:paraId="3676F2FE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41E096CC" w14:textId="77777777" w:rsidTr="003E6AC6">
        <w:trPr>
          <w:trHeight w:val="467"/>
        </w:trPr>
        <w:tc>
          <w:tcPr>
            <w:tcW w:w="2515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2C5499FA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Performance</w:t>
            </w:r>
          </w:p>
        </w:tc>
        <w:tc>
          <w:tcPr>
            <w:tcW w:w="2151" w:type="dxa"/>
            <w:tcBorders>
              <w:left w:val="single" w:sz="4" w:space="0" w:color="000000"/>
              <w:bottom w:val="single" w:sz="4" w:space="0" w:color="000000"/>
            </w:tcBorders>
            <w:vAlign w:val="bottom"/>
          </w:tcPr>
          <w:p w14:paraId="44A3DC98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5D5285B7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5A6BF30F" w14:textId="77777777" w:rsidTr="003E6AC6">
        <w:trPr>
          <w:trHeight w:val="594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05D75D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Results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B240105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0F480EC9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3AF49627" w14:textId="77777777" w:rsidTr="003E6AC6">
        <w:trPr>
          <w:trHeight w:val="417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586F92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Viva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2DBD2E2C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4DA12AD2" w14:textId="77777777" w:rsidR="003E6AC6" w:rsidRPr="00EA78B7" w:rsidRDefault="003E6AC6" w:rsidP="003E6AC6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09313BAE" w14:textId="77777777" w:rsidTr="003E6AC6">
        <w:trPr>
          <w:trHeight w:val="417"/>
        </w:trPr>
        <w:tc>
          <w:tcPr>
            <w:tcW w:w="251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31242B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Critical Analysis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 w14:paraId="7C4562D4" w14:textId="77777777" w:rsidR="003E6AC6" w:rsidRPr="00EA78B7" w:rsidRDefault="003E6AC6" w:rsidP="003E6AC6">
            <w:pPr>
              <w:jc w:val="center"/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/5</w:t>
            </w:r>
          </w:p>
        </w:tc>
        <w:tc>
          <w:tcPr>
            <w:tcW w:w="4874" w:type="dxa"/>
            <w:vMerge/>
          </w:tcPr>
          <w:p w14:paraId="0CED5DB9" w14:textId="77777777" w:rsidR="003E6AC6" w:rsidRPr="00EA78B7" w:rsidRDefault="003E6AC6" w:rsidP="003E6AC6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  <w:tr w:rsidR="003E6AC6" w:rsidRPr="00EA78B7" w14:paraId="75BDD916" w14:textId="77777777" w:rsidTr="003E6AC6">
        <w:trPr>
          <w:trHeight w:val="417"/>
        </w:trPr>
        <w:tc>
          <w:tcPr>
            <w:tcW w:w="9540" w:type="dxa"/>
            <w:gridSpan w:val="3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0CB41E6" w14:textId="77777777" w:rsidR="003E6AC6" w:rsidRPr="00EA78B7" w:rsidRDefault="003E6AC6" w:rsidP="00B748F2">
            <w:pPr>
              <w:rPr>
                <w:rFonts w:asciiTheme="majorBidi" w:hAnsiTheme="majorBidi" w:cstheme="majorBidi"/>
                <w:b/>
                <w:lang w:val="en-GB"/>
              </w:rPr>
            </w:pPr>
            <w:r w:rsidRPr="00EA78B7">
              <w:rPr>
                <w:rFonts w:asciiTheme="majorBidi" w:hAnsiTheme="majorBidi" w:cstheme="majorBidi"/>
                <w:b/>
                <w:lang w:val="en-GB"/>
              </w:rPr>
              <w:t>Instructor Signature  and Comments</w:t>
            </w:r>
          </w:p>
          <w:p w14:paraId="712A103D" w14:textId="77777777" w:rsidR="003E6AC6" w:rsidRPr="00EA78B7" w:rsidRDefault="003E6AC6" w:rsidP="00190929">
            <w:pPr>
              <w:rPr>
                <w:rFonts w:asciiTheme="majorBidi" w:hAnsiTheme="majorBidi" w:cstheme="majorBidi"/>
                <w:b/>
                <w:lang w:val="en-GB"/>
              </w:rPr>
            </w:pPr>
          </w:p>
        </w:tc>
      </w:tr>
    </w:tbl>
    <w:p w14:paraId="614A5CAF" w14:textId="65C8AFE6" w:rsidR="00F60564" w:rsidRDefault="00F60564" w:rsidP="00190929"/>
    <w:sectPr w:rsidR="00F60564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EF3B6" w14:textId="77777777" w:rsidR="006D2EAC" w:rsidRDefault="006D2EAC">
      <w:pPr>
        <w:spacing w:after="0" w:line="240" w:lineRule="auto"/>
      </w:pPr>
      <w:r>
        <w:separator/>
      </w:r>
    </w:p>
  </w:endnote>
  <w:endnote w:type="continuationSeparator" w:id="0">
    <w:p w14:paraId="68DB4B17" w14:textId="77777777" w:rsidR="006D2EAC" w:rsidRDefault="006D2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C44E2" w14:textId="77777777" w:rsidR="00B748F2" w:rsidRDefault="00B748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4369C1" w14:textId="77777777" w:rsidR="00B748F2" w:rsidRDefault="00B748F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792BD" w14:textId="77777777" w:rsidR="00B748F2" w:rsidRDefault="00B748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0EA5A" w14:textId="77777777" w:rsidR="006D2EAC" w:rsidRDefault="006D2EAC">
      <w:pPr>
        <w:spacing w:after="0" w:line="240" w:lineRule="auto"/>
      </w:pPr>
      <w:r>
        <w:separator/>
      </w:r>
    </w:p>
  </w:footnote>
  <w:footnote w:type="continuationSeparator" w:id="0">
    <w:p w14:paraId="2807C263" w14:textId="77777777" w:rsidR="006D2EAC" w:rsidRDefault="006D2E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C4BC7" w14:textId="77777777" w:rsidR="00B748F2" w:rsidRDefault="00B748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AB9A8" w14:textId="301D4E3D" w:rsidR="006F7FEE" w:rsidRDefault="006F7FEE">
    <w:pPr>
      <w:pStyle w:val="Header"/>
    </w:pPr>
    <w:r>
      <w:t>Lab#0</w:t>
    </w:r>
    <w:r w:rsidR="00B748F2">
      <w:t>8</w:t>
    </w:r>
    <w:r>
      <w:t xml:space="preserve"> </w:t>
    </w:r>
    <w:r w:rsidR="00B748F2">
      <w:t>VLAN</w:t>
    </w:r>
    <w:r>
      <w:t xml:space="preserve"> Configuration</w:t>
    </w:r>
  </w:p>
  <w:p w14:paraId="1CE144B7" w14:textId="77777777" w:rsidR="006F7FEE" w:rsidRPr="002104F8" w:rsidRDefault="006F7FEE" w:rsidP="00223C5E">
    <w:pPr>
      <w:pStyle w:val="Header"/>
      <w:pBdr>
        <w:bottom w:val="thickThinSmallGap" w:sz="24" w:space="1" w:color="622423"/>
      </w:pBdr>
      <w:rPr>
        <w:rFonts w:asciiTheme="majorBidi" w:hAnsiTheme="majorBidi" w:cstheme="majorBidi"/>
        <w:b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DF87D" w14:textId="77777777" w:rsidR="00B748F2" w:rsidRDefault="00B748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.85pt;height:.85pt;visibility:visible;mso-wrap-style:square" o:bullet="t">
        <v:imagedata r:id="rId1" o:title=""/>
      </v:shape>
    </w:pict>
  </w:numPicBullet>
  <w:abstractNum w:abstractNumId="0" w15:restartNumberingAfterBreak="0">
    <w:nsid w:val="043108B0"/>
    <w:multiLevelType w:val="hybridMultilevel"/>
    <w:tmpl w:val="171E50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11DA3"/>
    <w:multiLevelType w:val="hybridMultilevel"/>
    <w:tmpl w:val="400A4A5A"/>
    <w:lvl w:ilvl="0" w:tplc="D8D4C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F413B"/>
    <w:multiLevelType w:val="hybridMultilevel"/>
    <w:tmpl w:val="51CC8A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82E53"/>
    <w:multiLevelType w:val="hybridMultilevel"/>
    <w:tmpl w:val="D7404F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160AD"/>
    <w:multiLevelType w:val="hybridMultilevel"/>
    <w:tmpl w:val="1A4A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014AB"/>
    <w:multiLevelType w:val="hybridMultilevel"/>
    <w:tmpl w:val="748EEA78"/>
    <w:lvl w:ilvl="0" w:tplc="481852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3326EF"/>
    <w:multiLevelType w:val="hybridMultilevel"/>
    <w:tmpl w:val="A18C1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A7384"/>
    <w:multiLevelType w:val="hybridMultilevel"/>
    <w:tmpl w:val="E0F47CF8"/>
    <w:lvl w:ilvl="0" w:tplc="FFCA83F0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C92469"/>
    <w:multiLevelType w:val="hybridMultilevel"/>
    <w:tmpl w:val="32008618"/>
    <w:lvl w:ilvl="0" w:tplc="FFCA83F0">
      <w:numFmt w:val="bullet"/>
      <w:lvlText w:val="•"/>
      <w:lvlJc w:val="left"/>
      <w:pPr>
        <w:ind w:left="1080" w:hanging="72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794DE8"/>
    <w:multiLevelType w:val="hybridMultilevel"/>
    <w:tmpl w:val="FAECF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5728A5"/>
    <w:multiLevelType w:val="hybridMultilevel"/>
    <w:tmpl w:val="F1D05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B30E9F"/>
    <w:multiLevelType w:val="hybridMultilevel"/>
    <w:tmpl w:val="4252A5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23FB1"/>
    <w:multiLevelType w:val="hybridMultilevel"/>
    <w:tmpl w:val="343420B2"/>
    <w:lvl w:ilvl="0" w:tplc="D3888A6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28EBD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C29D2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E806A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1A40F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C5A81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54CF6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F873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1231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6B5F5970"/>
    <w:multiLevelType w:val="hybridMultilevel"/>
    <w:tmpl w:val="A886BD7A"/>
    <w:lvl w:ilvl="0" w:tplc="8F064132">
      <w:numFmt w:val="bullet"/>
      <w:lvlText w:val=""/>
      <w:lvlJc w:val="left"/>
      <w:pPr>
        <w:ind w:left="1080" w:hanging="720"/>
      </w:pPr>
      <w:rPr>
        <w:rFonts w:ascii="Wingdings" w:eastAsiaTheme="minorEastAsia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2B0E6A"/>
    <w:multiLevelType w:val="hybridMultilevel"/>
    <w:tmpl w:val="AC68B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2"/>
  </w:num>
  <w:num w:numId="4">
    <w:abstractNumId w:val="9"/>
  </w:num>
  <w:num w:numId="5">
    <w:abstractNumId w:val="8"/>
  </w:num>
  <w:num w:numId="6">
    <w:abstractNumId w:val="7"/>
  </w:num>
  <w:num w:numId="7">
    <w:abstractNumId w:val="13"/>
  </w:num>
  <w:num w:numId="8">
    <w:abstractNumId w:val="11"/>
  </w:num>
  <w:num w:numId="9">
    <w:abstractNumId w:val="5"/>
  </w:num>
  <w:num w:numId="10">
    <w:abstractNumId w:val="3"/>
  </w:num>
  <w:num w:numId="11">
    <w:abstractNumId w:val="1"/>
  </w:num>
  <w:num w:numId="12">
    <w:abstractNumId w:val="10"/>
  </w:num>
  <w:num w:numId="13">
    <w:abstractNumId w:val="6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tjSxNDIzMjM1tDRX0lEKTi0uzszPAykwrAUA4d4x2SwAAAA="/>
  </w:docVars>
  <w:rsids>
    <w:rsidRoot w:val="00223C5E"/>
    <w:rsid w:val="00190929"/>
    <w:rsid w:val="00223C5E"/>
    <w:rsid w:val="00294DA6"/>
    <w:rsid w:val="00322529"/>
    <w:rsid w:val="003358E6"/>
    <w:rsid w:val="003E6AC6"/>
    <w:rsid w:val="00436E89"/>
    <w:rsid w:val="006D2EAC"/>
    <w:rsid w:val="006F6AF1"/>
    <w:rsid w:val="006F7FEE"/>
    <w:rsid w:val="007D123D"/>
    <w:rsid w:val="00940B3B"/>
    <w:rsid w:val="00A80651"/>
    <w:rsid w:val="00AE5345"/>
    <w:rsid w:val="00B50899"/>
    <w:rsid w:val="00B748F2"/>
    <w:rsid w:val="00DE070A"/>
    <w:rsid w:val="00DF6B66"/>
    <w:rsid w:val="00F07E79"/>
    <w:rsid w:val="00F3401C"/>
    <w:rsid w:val="00F60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CC645"/>
  <w15:chartTrackingRefBased/>
  <w15:docId w15:val="{F7F085CE-E050-496B-8258-0785DF3BB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C5E"/>
    <w:pPr>
      <w:spacing w:after="200" w:line="276" w:lineRule="auto"/>
      <w:jc w:val="both"/>
    </w:pPr>
    <w:rPr>
      <w:rFonts w:ascii="Times New Roman" w:eastAsiaTheme="minorEastAsia" w:hAnsi="Times New Roman"/>
      <w:sz w:val="24"/>
    </w:rPr>
  </w:style>
  <w:style w:type="paragraph" w:styleId="Heading1">
    <w:name w:val="heading 1"/>
    <w:basedOn w:val="TOC1"/>
    <w:next w:val="Normal"/>
    <w:link w:val="Heading1Char"/>
    <w:uiPriority w:val="9"/>
    <w:qFormat/>
    <w:rsid w:val="00223C5E"/>
    <w:pPr>
      <w:spacing w:before="120" w:after="220"/>
      <w:jc w:val="center"/>
      <w:outlineLvl w:val="0"/>
    </w:pPr>
    <w:rPr>
      <w:sz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C5E"/>
    <w:pPr>
      <w:keepNext/>
      <w:keepLines/>
      <w:spacing w:before="440" w:after="320"/>
      <w:jc w:val="left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3C5E"/>
    <w:pPr>
      <w:keepNext/>
      <w:keepLines/>
      <w:spacing w:before="320" w:after="120"/>
      <w:jc w:val="left"/>
      <w:outlineLvl w:val="2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23C5E"/>
    <w:pPr>
      <w:keepNext/>
      <w:keepLines/>
      <w:spacing w:before="440" w:after="240"/>
      <w:jc w:val="left"/>
      <w:outlineLvl w:val="3"/>
    </w:pPr>
    <w:rPr>
      <w:rFonts w:eastAsiaTheme="majorEastAsia" w:cstheme="majorBidi"/>
      <w:b/>
      <w:bCs/>
      <w:iCs/>
      <w:color w:val="000000" w:themeColor="text1"/>
      <w:sz w:val="28"/>
    </w:rPr>
  </w:style>
  <w:style w:type="paragraph" w:styleId="Heading5">
    <w:name w:val="heading 5"/>
    <w:basedOn w:val="Normal"/>
    <w:link w:val="Heading5Char"/>
    <w:uiPriority w:val="9"/>
    <w:unhideWhenUsed/>
    <w:qFormat/>
    <w:rsid w:val="00223C5E"/>
    <w:pPr>
      <w:keepNext/>
      <w:keepLines/>
      <w:spacing w:before="320" w:after="120"/>
      <w:ind w:left="720"/>
      <w:jc w:val="left"/>
      <w:outlineLvl w:val="4"/>
    </w:pPr>
    <w:rPr>
      <w:rFonts w:eastAsiaTheme="majorEastAsia" w:cstheme="majorBidi"/>
      <w:b/>
      <w:color w:val="000000" w:themeColor="text1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3C5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3C5E"/>
    <w:rPr>
      <w:rFonts w:ascii="Times New Roman" w:eastAsiaTheme="minorEastAsia" w:hAnsi="Times New Roman"/>
      <w:b/>
      <w:bCs/>
      <w:noProof/>
      <w:sz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23C5E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3C5E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23C5E"/>
    <w:rPr>
      <w:rFonts w:ascii="Times New Roman" w:eastAsiaTheme="majorEastAsia" w:hAnsi="Times New Roman" w:cstheme="majorBidi"/>
      <w:b/>
      <w:bCs/>
      <w:iCs/>
      <w:color w:val="000000" w:themeColor="tex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23C5E"/>
    <w:rPr>
      <w:rFonts w:ascii="Times New Roman" w:eastAsiaTheme="majorEastAsia" w:hAnsi="Times New Roman" w:cstheme="majorBidi"/>
      <w:b/>
      <w:color w:val="000000" w:themeColor="text1"/>
      <w:sz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3C5E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23C5E"/>
    <w:pPr>
      <w:tabs>
        <w:tab w:val="right" w:leader="dot" w:pos="9350"/>
      </w:tabs>
      <w:spacing w:after="100"/>
    </w:pPr>
    <w:rPr>
      <w:b/>
      <w:bCs/>
      <w:noProof/>
    </w:rPr>
  </w:style>
  <w:style w:type="paragraph" w:styleId="Title">
    <w:name w:val="Title"/>
    <w:basedOn w:val="Normal"/>
    <w:link w:val="TitleChar"/>
    <w:uiPriority w:val="10"/>
    <w:qFormat/>
    <w:rsid w:val="00223C5E"/>
    <w:pPr>
      <w:spacing w:after="0" w:line="240" w:lineRule="auto"/>
      <w:jc w:val="center"/>
    </w:pPr>
    <w:rPr>
      <w:rFonts w:eastAsia="Times New Roman" w:cs="Times New Roman"/>
      <w:b/>
      <w:sz w:val="40"/>
      <w:szCs w:val="24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223C5E"/>
    <w:rPr>
      <w:rFonts w:ascii="Times New Roman" w:eastAsia="Times New Roman" w:hAnsi="Times New Roman" w:cs="Times New Roman"/>
      <w:b/>
      <w:sz w:val="40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223C5E"/>
    <w:pPr>
      <w:spacing w:before="720" w:after="9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3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C5E"/>
    <w:rPr>
      <w:rFonts w:ascii="Times New Roman" w:eastAsiaTheme="minorEastAsia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23C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C5E"/>
    <w:rPr>
      <w:rFonts w:ascii="Times New Roman" w:eastAsiaTheme="minorEastAsia" w:hAnsi="Times New Roman"/>
      <w:sz w:val="24"/>
    </w:rPr>
  </w:style>
  <w:style w:type="paragraph" w:styleId="NoSpacing">
    <w:name w:val="No Spacing"/>
    <w:uiPriority w:val="1"/>
    <w:qFormat/>
    <w:rsid w:val="00223C5E"/>
    <w:pPr>
      <w:spacing w:after="0" w:line="240" w:lineRule="auto"/>
      <w:jc w:val="both"/>
    </w:pPr>
    <w:rPr>
      <w:rFonts w:ascii="Times New Roman" w:eastAsiaTheme="minorEastAsia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C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C5E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23C5E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223C5E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223C5E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customStyle="1" w:styleId="code">
    <w:name w:val="code"/>
    <w:basedOn w:val="Normal"/>
    <w:next w:val="Normal"/>
    <w:qFormat/>
    <w:rsid w:val="00223C5E"/>
    <w:pPr>
      <w:shd w:val="pct95" w:color="D0CECE" w:themeColor="background2" w:themeShade="E6" w:fill="D0CECE" w:themeFill="background2" w:themeFillShade="E6"/>
      <w:spacing w:before="100"/>
      <w:ind w:left="720"/>
    </w:pPr>
    <w:rPr>
      <w:rFonts w:ascii="Courier New" w:hAnsi="Courier New"/>
      <w:b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223C5E"/>
    <w:pPr>
      <w:keepNext/>
      <w:keepLines/>
      <w:tabs>
        <w:tab w:val="clear" w:pos="9350"/>
      </w:tabs>
      <w:spacing w:before="480" w:after="0"/>
      <w:jc w:val="left"/>
      <w:outlineLvl w:val="9"/>
    </w:pPr>
    <w:rPr>
      <w:rFonts w:asciiTheme="majorHAnsi" w:eastAsiaTheme="majorEastAsia" w:hAnsiTheme="majorHAnsi" w:cstheme="majorBidi"/>
      <w:bCs w:val="0"/>
      <w:noProof w:val="0"/>
      <w:color w:val="2F5496" w:themeColor="accent1" w:themeShade="BF"/>
      <w:sz w:val="28"/>
      <w:szCs w:val="28"/>
      <w:u w:val="none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23C5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23C5E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223C5E"/>
    <w:pPr>
      <w:spacing w:after="100"/>
      <w:ind w:left="660"/>
      <w:jc w:val="left"/>
    </w:pPr>
    <w:rPr>
      <w:rFonts w:asciiTheme="minorHAnsi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223C5E"/>
    <w:pPr>
      <w:spacing w:after="100"/>
      <w:ind w:left="880"/>
      <w:jc w:val="left"/>
    </w:pPr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223C5E"/>
    <w:pPr>
      <w:spacing w:after="100"/>
      <w:ind w:left="1100"/>
      <w:jc w:val="left"/>
    </w:pPr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223C5E"/>
    <w:pPr>
      <w:spacing w:after="100"/>
      <w:ind w:left="1320"/>
      <w:jc w:val="left"/>
    </w:pPr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223C5E"/>
    <w:pPr>
      <w:spacing w:after="100"/>
      <w:ind w:left="1540"/>
      <w:jc w:val="left"/>
    </w:pPr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223C5E"/>
    <w:pPr>
      <w:spacing w:after="100"/>
      <w:ind w:left="1760"/>
      <w:jc w:val="left"/>
    </w:pPr>
    <w:rPr>
      <w:rFonts w:asciiTheme="minorHAnsi" w:hAnsiTheme="minorHAnsi"/>
      <w:sz w:val="22"/>
    </w:rPr>
  </w:style>
  <w:style w:type="paragraph" w:customStyle="1" w:styleId="Question">
    <w:name w:val="Question"/>
    <w:basedOn w:val="Normal"/>
    <w:rsid w:val="00223C5E"/>
    <w:pPr>
      <w:spacing w:after="0" w:line="240" w:lineRule="auto"/>
      <w:ind w:left="720" w:hanging="720"/>
    </w:pPr>
    <w:rPr>
      <w:rFonts w:cs="Times New Roman"/>
      <w:b/>
      <w:bCs/>
      <w:szCs w:val="24"/>
    </w:rPr>
  </w:style>
  <w:style w:type="character" w:customStyle="1" w:styleId="tgc">
    <w:name w:val="_tgc"/>
    <w:basedOn w:val="DefaultParagraphFont"/>
    <w:rsid w:val="00223C5E"/>
    <w:rPr>
      <w:rFonts w:cs="Times New Roman"/>
    </w:rPr>
  </w:style>
  <w:style w:type="paragraph" w:styleId="NormalWeb">
    <w:name w:val="Normal (Web)"/>
    <w:basedOn w:val="Normal"/>
    <w:uiPriority w:val="99"/>
    <w:semiHidden/>
    <w:unhideWhenUsed/>
    <w:rsid w:val="00F07E79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2.jp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footer" Target="footer3.xml"/><Relationship Id="rId10" Type="http://schemas.openxmlformats.org/officeDocument/2006/relationships/image" Target="media/image5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5</Pages>
  <Words>1034</Words>
  <Characters>589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6</cp:revision>
  <cp:lastPrinted>2021-04-27T23:59:00Z</cp:lastPrinted>
  <dcterms:created xsi:type="dcterms:W3CDTF">2021-03-25T08:32:00Z</dcterms:created>
  <dcterms:modified xsi:type="dcterms:W3CDTF">2021-04-27T23:59:00Z</dcterms:modified>
</cp:coreProperties>
</file>